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3aed2e9812e4da173ed9d1ef5462803470affb9"/>
    <w:p>
      <w:pPr>
        <w:pStyle w:val="Heading1"/>
      </w:pPr>
      <w:r>
        <w:t xml:space="preserve">Cover Letter for Social Worker Position in Spain Valencia</w:t>
      </w:r>
    </w:p>
    <w:p>
      <w:pPr>
        <w:pStyle w:val="FirstParagraph"/>
      </w:pPr>
      <w:r>
        <w:t xml:space="preserve">Dear [Hiring Manager's Name],</w:t>
      </w:r>
    </w:p>
    <w:p>
      <w:pPr>
        <w:pStyle w:val="BodyText"/>
      </w:pPr>
      <w:r>
        <w:t xml:space="preserve">I am writing to express my sincere interest in the Social Worker position at [Organization Name] in Spain Valencia. As a dedicated and compassionate professional with a deep commitment to supporting individuals and communities, I am eager to contribute my skills, experience, and passion for social work within the vibrant cultural and social landscape of Valencia. This opportunity aligns perfectly with my career goals, as I have always sought roles that allow me to make a meaningful impact in diverse environments. My background in social work, combined with my adaptability and cultural awareness, positions me to thrive in the dynamic setting of Spain Valencia.</w:t>
      </w:r>
    </w:p>
    <w:p>
      <w:pPr>
        <w:pStyle w:val="BodyText"/>
      </w:pPr>
      <w:r>
        <w:t xml:space="preserve">Throughout my career as a Social Worker, I have focused on empowering individuals and families to overcome challenges and achieve their full potential. My experience spans various areas, including case management, community outreach, mental health support, and advocacy for marginalized populations. In Spain Valencia, where the social fabric is rich with cultural diversity and unique community needs, I am confident that my expertise will contribute effectively to the mission of [Organization Name]. The values of empathy, collaboration, and service that define my work resonate deeply with the ethos of social work in this region.</w:t>
      </w:r>
    </w:p>
    <w:p>
      <w:pPr>
        <w:pStyle w:val="BodyText"/>
      </w:pPr>
      <w:r>
        <w:t xml:space="preserve">One of the key aspects that draws me to Spain Valencia is its commitment to fostering inclusive and supportive communities. As a Social Worker, I understand the importance of tailoring interventions to meet the specific needs of local populations. Valencia’s unique blend of urban and rural settings, along with its emphasis on social equity and sustainability, provides an ideal environment for addressing complex social issues. For instance, I have worked extensively with immigrant communities in other regions, and I am particularly interested in applying my skills to support the growing multicultural demographic in Valencia. My ability to communicate effectively across cultures and my sensitivity to local customs make me well-suited to engage with diverse groups in this area.</w:t>
      </w:r>
    </w:p>
    <w:p>
      <w:pPr>
        <w:pStyle w:val="BodyText"/>
      </w:pPr>
      <w:r>
        <w:t xml:space="preserve">Moreover, my experience as a Social Worker has equipped me with strong organizational and problem-solving skills, which are essential for navigating the challenges of social work in any setting. I am proficient in developing individualized care plans, coordinating services with other professionals, and providing emotional support to clients. In Spain Valencia, where the demand for mental health and community services is increasing, I am eager to contribute my expertise to create sustainable solutions that address systemic barriers. My proactive approach and dedication to continuous learning ensure that I remain at the forefront of best practices in social work.</w:t>
      </w:r>
    </w:p>
    <w:p>
      <w:pPr>
        <w:pStyle w:val="BodyText"/>
      </w:pPr>
      <w:r>
        <w:t xml:space="preserve">What sets me apart as a Social Worker is my unwavering commitment to ethical standards and client-centered care. I believe that every individual deserves dignity, respect, and access to resources that promote their well-being. In Spain Valencia, where social services are increasingly focused on prevention and community development, I am confident in my ability to collaborate with local organizations, government agencies, and volunteer networks to enhance the quality of life for residents. My experience in advocating for policy changes that support vulnerable populations has prepared me to contribute meaningfully to the initiatives undertaken by [Organization Name].</w:t>
      </w:r>
    </w:p>
    <w:p>
      <w:pPr>
        <w:pStyle w:val="BodyText"/>
      </w:pPr>
      <w:r>
        <w:t xml:space="preserve">Another aspect of my professional journey that aligns with this opportunity is my ability to work both independently and as part of a team. In Spain Valencia, where social workers often collaborate with multidisciplinary teams, I have developed strong communication and leadership skills. Whether it is coordinating with healthcare providers, educators, or community leaders, I prioritize building trust and fostering partnerships that benefit clients. My adaptability allows me to thrive in fast-paced environments while maintaining a focus on long-term outcomes for individuals and families.</w:t>
      </w:r>
    </w:p>
    <w:p>
      <w:pPr>
        <w:pStyle w:val="BodyText"/>
      </w:pPr>
      <w:r>
        <w:t xml:space="preserve">My decision to apply for this position is also rooted in my personal connection to Spain Valencia. Having spent time in the region, I have witnessed firsthand the resilience of its communities and the dedication of its social workers. The cultural richness of Valencia, from its historic neighborhoods to its innovative social programs, has inspired me to deepen my contributions to this area. I am particularly interested in working with initiatives that promote youth development, family support, and access to education—areas that are critical for the continued growth of Valencia’s society.</w:t>
      </w:r>
    </w:p>
    <w:p>
      <w:pPr>
        <w:pStyle w:val="BodyText"/>
      </w:pPr>
      <w:r>
        <w:t xml:space="preserve">Finally, I want to emphasize my enthusiasm for joining [Organization Name] and contributing to its mission of improving lives through social work. I am eager to bring my experience, creativity, and passion for helping others to the team in Spain Valencia. I am confident that my background as a Social Worker will allow me to make a positive impact on the individuals and communities served by your organization. Thank you for considering my application. I would welcome the opportunity to discuss how my skills and experience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Spain Valencia</dc:title>
  <dc:creator/>
  <cp:keywords/>
  <dcterms:created xsi:type="dcterms:W3CDTF">2026-07-21T09:51:19Z</dcterms:created>
  <dcterms:modified xsi:type="dcterms:W3CDTF">2026-07-21T09:51:19Z</dcterms:modified>
</cp:coreProperties>
</file>

<file path=docProps/custom.xml><?xml version="1.0" encoding="utf-8"?>
<Properties xmlns="http://schemas.openxmlformats.org/officeDocument/2006/custom-properties" xmlns:vt="http://schemas.openxmlformats.org/officeDocument/2006/docPropsVTypes"/>
</file>